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75D6" w:rsidRDefault="007F1AAD">
      <w:r>
        <w:t>The week started with me grading unit 2 assignments, all 3 of the assignments were excellently done. The Peers that I graded, their responses to the assignments were as the assignment</w:t>
      </w:r>
      <w:r w:rsidR="00244DE1">
        <w:t xml:space="preserve"> requirements needed </w:t>
      </w:r>
      <w:r>
        <w:t>the</w:t>
      </w:r>
      <w:r w:rsidR="00F84CEE">
        <w:t xml:space="preserve">m to be. The programming assignment unit 2 was excellently executed </w:t>
      </w:r>
      <w:r w:rsidR="00244DE1">
        <w:t>by</w:t>
      </w:r>
      <w:r w:rsidR="00F84CEE">
        <w:t xml:space="preserve"> all the students. I responded by following the grading requirements set by the instructor and also responded with encouraging feedback.</w:t>
      </w:r>
    </w:p>
    <w:p w:rsidR="00F84CEE" w:rsidRDefault="00417C4B">
      <w:r>
        <w:t xml:space="preserve">Reading assignment </w:t>
      </w:r>
      <w:r w:rsidR="00133D44">
        <w:t>as always, content from the Java textbook is overwhelming at times, there is quite a bit to read. What has helped these last couple of weeks is the extra reading content and videos like bread crumbs, I have been able to take them in completely, they have helped compl</w:t>
      </w:r>
      <w:r w:rsidR="00244DE1">
        <w:t>i</w:t>
      </w:r>
      <w:r w:rsidR="00133D44">
        <w:t>ment my understanding of the concepts.</w:t>
      </w:r>
      <w:r w:rsidR="00161FF2">
        <w:t xml:space="preserve"> Understanding too more searching </w:t>
      </w:r>
      <w:r w:rsidR="00244DE1">
        <w:t>YouTube</w:t>
      </w:r>
      <w:r w:rsidR="00161FF2">
        <w:t xml:space="preserve"> and other sites for more information.</w:t>
      </w:r>
    </w:p>
    <w:p w:rsidR="0069711F" w:rsidRDefault="00244DE1">
      <w:r>
        <w:t>The d</w:t>
      </w:r>
      <w:r w:rsidR="00161FF2">
        <w:t xml:space="preserve">iscussion assignment was next to </w:t>
      </w:r>
      <w:r w:rsidR="00F33E66">
        <w:t>my</w:t>
      </w:r>
      <w:r w:rsidR="00161FF2">
        <w:t xml:space="preserve"> to</w:t>
      </w:r>
      <w:r>
        <w:t>-</w:t>
      </w:r>
      <w:r w:rsidR="00161FF2">
        <w:t xml:space="preserve">do list, the discussion concepts were </w:t>
      </w:r>
      <w:r w:rsidR="00F33E66">
        <w:t xml:space="preserve">very simple and straight forward or at least that is what I thought. Parameters as </w:t>
      </w:r>
      <w:r>
        <w:t xml:space="preserve">a </w:t>
      </w:r>
      <w:r w:rsidR="00F33E66">
        <w:t>concept were straightforward, however</w:t>
      </w:r>
      <w:r>
        <w:t>,</w:t>
      </w:r>
      <w:r w:rsidR="00F33E66">
        <w:t xml:space="preserve"> Java introduces a deeper insight that brings to light formal and actual parameters. Again I went to YOUTUBE for a deeper understanding of these concepts, to make it even easier I decided to use the very simple example for these concepts Add2Numbers which had a public method that returned an </w:t>
      </w:r>
      <w:proofErr w:type="spellStart"/>
      <w:r w:rsidR="00F33E66">
        <w:t>int</w:t>
      </w:r>
      <w:proofErr w:type="spellEnd"/>
      <w:r w:rsidR="00F33E66">
        <w:t xml:space="preserve"> and took 2 </w:t>
      </w:r>
      <w:r w:rsidR="0069711F">
        <w:t>parameters</w:t>
      </w:r>
      <w:r w:rsidR="00F33E66">
        <w:t xml:space="preserve"> (</w:t>
      </w:r>
      <w:proofErr w:type="spellStart"/>
      <w:r w:rsidR="00F33E66">
        <w:t>int</w:t>
      </w:r>
      <w:proofErr w:type="spellEnd"/>
      <w:r w:rsidR="00F33E66">
        <w:t xml:space="preserve"> a, </w:t>
      </w:r>
      <w:proofErr w:type="spellStart"/>
      <w:r w:rsidR="00F33E66">
        <w:t>int</w:t>
      </w:r>
      <w:proofErr w:type="spellEnd"/>
      <w:r w:rsidR="00F33E66">
        <w:t xml:space="preserve"> b) these were my formal parameters in this example. Then in the main</w:t>
      </w:r>
      <w:r>
        <w:t>,</w:t>
      </w:r>
      <w:r w:rsidR="00F33E66">
        <w:t xml:space="preserve"> I called this method the add my formal parameters. The response </w:t>
      </w:r>
      <w:r>
        <w:t>from my peers was very good, they</w:t>
      </w:r>
      <w:r w:rsidR="00F33E66">
        <w:t xml:space="preserve"> said I had a simple and straight to understand example about </w:t>
      </w:r>
      <w:r>
        <w:t xml:space="preserve">the </w:t>
      </w:r>
      <w:r w:rsidR="00F33E66">
        <w:t>formal and actual parameters. My response to my peers I think was positive, one of the studen</w:t>
      </w:r>
      <w:r w:rsidR="0069711F">
        <w:t>t</w:t>
      </w:r>
      <w:r>
        <w:t>s</w:t>
      </w:r>
      <w:r w:rsidR="0069711F">
        <w:t xml:space="preserve"> even thanked me for telling them what I thought about their response and that’s what these discussions are</w:t>
      </w:r>
      <w:r>
        <w:t xml:space="preserve"> all</w:t>
      </w:r>
      <w:r w:rsidR="0069711F">
        <w:t xml:space="preserve"> about</w:t>
      </w:r>
      <w:r>
        <w:t>,</w:t>
      </w:r>
      <w:r w:rsidR="0069711F">
        <w:t xml:space="preserve"> interactions between students.</w:t>
      </w:r>
    </w:p>
    <w:p w:rsidR="0069711F" w:rsidRDefault="0069711F">
      <w:r>
        <w:t>Next</w:t>
      </w:r>
      <w:r w:rsidR="00244DE1">
        <w:t>,</w:t>
      </w:r>
      <w:r>
        <w:t xml:space="preserve"> I attempted the ungraded quiz which I failed, if this was the graded quiz, I would have failed. My mark was 40 out of 100, </w:t>
      </w:r>
      <w:r w:rsidR="00244DE1">
        <w:t>which</w:t>
      </w:r>
      <w:r>
        <w:t xml:space="preserve"> was not good at all. So went back to the drawing board, I listed out all the topics so far based o</w:t>
      </w:r>
      <w:r w:rsidR="00244DE1">
        <w:t>n</w:t>
      </w:r>
      <w:r>
        <w:t xml:space="preserve"> the curriculum, then I search on </w:t>
      </w:r>
      <w:r w:rsidR="00DF5946">
        <w:t>YouTube</w:t>
      </w:r>
      <w:r>
        <w:t xml:space="preserve"> topic after topic I was able to go through all of them. After</w:t>
      </w:r>
      <w:r w:rsidR="00944AB9">
        <w:t>,</w:t>
      </w:r>
      <w:r>
        <w:t xml:space="preserve"> I search the web for practice questions which I</w:t>
      </w:r>
      <w:r w:rsidR="00944AB9">
        <w:t xml:space="preserve"> was able to</w:t>
      </w:r>
      <w:r>
        <w:t xml:space="preserve"> practice on the knowledge I had just acquired. On Wednesday I decided to take the graded quiz, the results proved that I revision paid off. I was able to score 95 out of 100. I learn</w:t>
      </w:r>
      <w:r w:rsidR="00244DE1">
        <w:t>ed</w:t>
      </w:r>
      <w:r>
        <w:t xml:space="preserve"> I few thing</w:t>
      </w:r>
      <w:r w:rsidR="00244DE1">
        <w:t>s</w:t>
      </w:r>
      <w:r>
        <w:t xml:space="preserve"> during this whole experience, don’t procrastinate reading assignments, make sure that all chapters are tackled. Don’t be caught off guard by a topic.</w:t>
      </w:r>
    </w:p>
    <w:p w:rsidR="0069711F" w:rsidRDefault="0069711F">
      <w:r>
        <w:t>Programming assignme</w:t>
      </w:r>
      <w:r w:rsidR="00944AB9">
        <w:t xml:space="preserve">nt was also another interesting undertaking. It was a bit of a challenge putting all the moving parts together. </w:t>
      </w:r>
      <w:r w:rsidR="002D0AAF">
        <w:t>Again YouTube played a critical role in my response, following the instructor</w:t>
      </w:r>
      <w:r w:rsidR="00244DE1">
        <w:t>'s</w:t>
      </w:r>
      <w:r w:rsidR="002D0AAF">
        <w:t xml:space="preserve"> instructions step by step and using YouTube and Google for all the concepts I didn’t understand, I was able to follow the instructor assignment</w:t>
      </w:r>
      <w:r w:rsidR="008A1A58">
        <w:t xml:space="preserve"> guidelines. Again I learn</w:t>
      </w:r>
      <w:r w:rsidR="00244DE1">
        <w:t>ed</w:t>
      </w:r>
      <w:r w:rsidR="008A1A58">
        <w:t xml:space="preserve"> something, it’s important to plan my time properly, it will help reduce the stress that comes with last</w:t>
      </w:r>
      <w:r w:rsidR="00244DE1">
        <w:t>-</w:t>
      </w:r>
      <w:r w:rsidR="008A1A58">
        <w:t>minute responses.</w:t>
      </w:r>
    </w:p>
    <w:p w:rsidR="001E583E" w:rsidRDefault="001E583E">
      <w:r>
        <w:t>In</w:t>
      </w:r>
      <w:r w:rsidR="00DF5946">
        <w:t xml:space="preserve"> </w:t>
      </w:r>
      <w:r>
        <w:t>conclusion, I</w:t>
      </w:r>
      <w:r w:rsidR="00DF5946">
        <w:t xml:space="preserve"> understood two things, when there is a lot of task</w:t>
      </w:r>
      <w:r w:rsidR="00244DE1">
        <w:t>s</w:t>
      </w:r>
      <w:r w:rsidR="00DF5946">
        <w:t xml:space="preserve"> to accomplish if you start with planning it saves you a </w:t>
      </w:r>
      <w:bookmarkStart w:id="0" w:name="_GoBack"/>
      <w:bookmarkEnd w:id="0"/>
      <w:r w:rsidR="00DF5946">
        <w:t>lot</w:t>
      </w:r>
      <w:r w:rsidR="00244DE1">
        <w:t xml:space="preserve"> of</w:t>
      </w:r>
      <w:r w:rsidR="00DF5946">
        <w:t xml:space="preserve"> unnecessary anxiety that could have been avoided from the start.</w:t>
      </w:r>
      <w:r>
        <w:t xml:space="preserve"> </w:t>
      </w:r>
    </w:p>
    <w:p w:rsidR="00F33E66" w:rsidRDefault="00F33E66"/>
    <w:p w:rsidR="00133D44" w:rsidRDefault="00133D44"/>
    <w:p w:rsidR="00F84CEE" w:rsidRDefault="00F84CEE"/>
    <w:sectPr w:rsidR="00F84C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0NDMyNDEyMLA0sjBW0lEKTi0uzszPAykwqgUAN41rGCwAAAA="/>
  </w:docVars>
  <w:rsids>
    <w:rsidRoot w:val="007F1AAD"/>
    <w:rsid w:val="00133D44"/>
    <w:rsid w:val="00161FF2"/>
    <w:rsid w:val="001E583E"/>
    <w:rsid w:val="00244DE1"/>
    <w:rsid w:val="002D0AAF"/>
    <w:rsid w:val="00417C4B"/>
    <w:rsid w:val="0069711F"/>
    <w:rsid w:val="007F1AAD"/>
    <w:rsid w:val="00881B5D"/>
    <w:rsid w:val="00891FED"/>
    <w:rsid w:val="008A1A58"/>
    <w:rsid w:val="00944AB9"/>
    <w:rsid w:val="00D03E5B"/>
    <w:rsid w:val="00DF5946"/>
    <w:rsid w:val="00F33E66"/>
    <w:rsid w:val="00F375D6"/>
    <w:rsid w:val="00F84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3FF6F"/>
  <w15:chartTrackingRefBased/>
  <w15:docId w15:val="{3DB92F5F-B5DD-451F-8A06-B815C5A05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490</Words>
  <Characters>279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le Simon Peter</dc:creator>
  <cp:keywords/>
  <dc:description/>
  <cp:lastModifiedBy>Tamale Simon Peter</cp:lastModifiedBy>
  <cp:revision>3</cp:revision>
  <dcterms:created xsi:type="dcterms:W3CDTF">2021-04-29T18:56:00Z</dcterms:created>
  <dcterms:modified xsi:type="dcterms:W3CDTF">2021-04-29T22:07:00Z</dcterms:modified>
</cp:coreProperties>
</file>